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Raghav</w:t>
      </w:r>
      <w:r>
        <w:t xml:space="preserve"> </w:t>
      </w:r>
      <w:r>
        <w:t xml:space="preserve">Chanchani</w:t>
      </w:r>
    </w:p>
    <w:p>
      <w:pPr>
        <w:pStyle w:val="Date"/>
      </w:pPr>
      <w:r>
        <w:t xml:space="preserve">10/23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586b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aghav Chanchani</dc:creator>
  <dcterms:created xsi:type="dcterms:W3CDTF">2018-10-23T18:25:37Z</dcterms:created>
  <dcterms:modified xsi:type="dcterms:W3CDTF">2018-10-23T18:25:37Z</dcterms:modified>
</cp:coreProperties>
</file>